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496CD" w14:textId="2F9CE655" w:rsidR="005F353A" w:rsidRPr="005F353A" w:rsidRDefault="005F353A">
      <w:r w:rsidRPr="005F353A">
        <w:rPr>
          <w:i/>
        </w:rPr>
        <w:t xml:space="preserve">Note: Make sure to </w:t>
      </w:r>
      <w:r w:rsidR="00871734">
        <w:rPr>
          <w:i/>
        </w:rPr>
        <w:t xml:space="preserve">complete </w:t>
      </w:r>
      <w:r w:rsidR="00457E9A">
        <w:rPr>
          <w:i/>
        </w:rPr>
        <w:t>all 5</w:t>
      </w:r>
      <w:r w:rsidRPr="005F353A">
        <w:rPr>
          <w:i/>
        </w:rPr>
        <w:t xml:space="preserve"> parts (there are 2 pages to this document)</w:t>
      </w:r>
    </w:p>
    <w:p w14:paraId="43DA1F39" w14:textId="77777777" w:rsidR="00141C89" w:rsidRDefault="00DA3A01">
      <w:pPr>
        <w:rPr>
          <w:b/>
        </w:rPr>
      </w:pPr>
      <w:r w:rsidRPr="00DA3A01">
        <w:rPr>
          <w:b/>
        </w:rPr>
        <w:t>Name:</w:t>
      </w:r>
    </w:p>
    <w:p w14:paraId="7B10FB50" w14:textId="77777777" w:rsidR="0071141C" w:rsidRPr="00DA3A01" w:rsidRDefault="0071141C">
      <w:pPr>
        <w:rPr>
          <w:b/>
        </w:rPr>
      </w:pPr>
    </w:p>
    <w:p w14:paraId="21ECA500" w14:textId="3C2F3BAC" w:rsidR="00DA3A01" w:rsidRPr="00A171A6" w:rsidRDefault="00DA3A01"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Article Title</w:t>
      </w:r>
      <w:r w:rsidR="00F93041" w:rsidRPr="00A171A6">
        <w:rPr>
          <w:rFonts w:ascii="Times New Roman" w:hAnsi="Times New Roman" w:cs="Times New Roman"/>
          <w:b/>
          <w:sz w:val="24"/>
          <w:szCs w:val="24"/>
        </w:rPr>
        <w:t xml:space="preserve"> and Source</w:t>
      </w:r>
      <w:r w:rsidR="0071141C" w:rsidRPr="00A171A6">
        <w:rPr>
          <w:rFonts w:ascii="Times New Roman" w:hAnsi="Times New Roman" w:cs="Times New Roman"/>
          <w:b/>
          <w:sz w:val="24"/>
          <w:szCs w:val="24"/>
        </w:rPr>
        <w:t xml:space="preserve"> (include a link to the article)</w:t>
      </w:r>
      <w:r w:rsidRPr="00A171A6">
        <w:rPr>
          <w:rFonts w:ascii="Times New Roman" w:hAnsi="Times New Roman" w:cs="Times New Roman"/>
          <w:b/>
          <w:sz w:val="24"/>
          <w:szCs w:val="24"/>
        </w:rPr>
        <w:t>:</w:t>
      </w:r>
    </w:p>
    <w:p w14:paraId="0E82BBEE" w14:textId="343D5350" w:rsidR="003147EA" w:rsidRPr="00A171A6" w:rsidRDefault="00B43ACA" w:rsidP="00A171A6">
      <w:pPr>
        <w:spacing w:line="480" w:lineRule="auto"/>
        <w:rPr>
          <w:rFonts w:ascii="Times New Roman" w:hAnsi="Times New Roman" w:cs="Times New Roman"/>
          <w:sz w:val="24"/>
          <w:szCs w:val="24"/>
        </w:rPr>
      </w:pPr>
      <w:hyperlink r:id="rId8" w:history="1">
        <w:r w:rsidRPr="00A171A6">
          <w:rPr>
            <w:rStyle w:val="Hyperlink"/>
            <w:rFonts w:ascii="Times New Roman" w:hAnsi="Times New Roman" w:cs="Times New Roman"/>
            <w:sz w:val="24"/>
            <w:szCs w:val="24"/>
          </w:rPr>
          <w:t>https://www.nlc.org/article/epas-green-power-partnership-helping-cities-fight-climate-change-by-supporting-renewable-0</w:t>
        </w:r>
      </w:hyperlink>
    </w:p>
    <w:p w14:paraId="5586375A" w14:textId="097F3FE8" w:rsidR="0071141C" w:rsidRPr="00A171A6" w:rsidRDefault="00B43ACA"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EPA’s Green Power Partnership: Helping Cities Fight Climate Change by Supporting Renewable Energy</w:t>
      </w:r>
      <w:bookmarkStart w:id="0" w:name="_GoBack"/>
      <w:bookmarkEnd w:id="0"/>
    </w:p>
    <w:p w14:paraId="48706583" w14:textId="77777777" w:rsidR="00DA3A01" w:rsidRPr="00A171A6" w:rsidRDefault="009653E1" w:rsidP="00A171A6">
      <w:pPr>
        <w:spacing w:line="480" w:lineRule="auto"/>
        <w:rPr>
          <w:rFonts w:ascii="Times New Roman" w:hAnsi="Times New Roman" w:cs="Times New Roman"/>
          <w:sz w:val="24"/>
          <w:szCs w:val="24"/>
        </w:rPr>
      </w:pPr>
      <w:r w:rsidRPr="00A171A6">
        <w:rPr>
          <w:rFonts w:ascii="Times New Roman" w:hAnsi="Times New Roman" w:cs="Times New Roman"/>
          <w:b/>
          <w:sz w:val="24"/>
          <w:szCs w:val="24"/>
        </w:rPr>
        <w:t xml:space="preserve">1. </w:t>
      </w:r>
      <w:r w:rsidR="0034022F" w:rsidRPr="00A171A6">
        <w:rPr>
          <w:rFonts w:ascii="Times New Roman" w:hAnsi="Times New Roman" w:cs="Times New Roman"/>
          <w:b/>
          <w:sz w:val="24"/>
          <w:szCs w:val="24"/>
        </w:rPr>
        <w:t>Please summarize the article</w:t>
      </w:r>
      <w:r w:rsidR="003147EA" w:rsidRPr="00A171A6">
        <w:rPr>
          <w:rFonts w:ascii="Times New Roman" w:hAnsi="Times New Roman" w:cs="Times New Roman"/>
          <w:b/>
          <w:sz w:val="24"/>
          <w:szCs w:val="24"/>
        </w:rPr>
        <w:t xml:space="preserve"> (IN YOUR OWN WORDS)</w:t>
      </w:r>
      <w:r w:rsidR="00DA3A01" w:rsidRPr="00A171A6">
        <w:rPr>
          <w:rFonts w:ascii="Times New Roman" w:hAnsi="Times New Roman" w:cs="Times New Roman"/>
          <w:b/>
          <w:sz w:val="24"/>
          <w:szCs w:val="24"/>
        </w:rPr>
        <w:t>:</w:t>
      </w:r>
    </w:p>
    <w:p w14:paraId="6A9EE6CE" w14:textId="2326021B" w:rsidR="003147EA" w:rsidRPr="00A171A6" w:rsidRDefault="00B43ACA"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This article discusses the role of green power partnership in helping various cities to resist the ongoing changes in the climate with an initiative to generate electricity from renewable energy resources. This initiative is a supporting factor and can help in saving time, efforts and cost. Furthermore it highlights the fact that how this partnership can benefit the public recognition along with creati</w:t>
      </w:r>
      <w:r w:rsidR="00567656" w:rsidRPr="00A171A6">
        <w:rPr>
          <w:rFonts w:ascii="Times New Roman" w:hAnsi="Times New Roman" w:cs="Times New Roman"/>
          <w:sz w:val="24"/>
          <w:szCs w:val="24"/>
        </w:rPr>
        <w:t>ng a positive attention towards the commitment of local government with the environmental leadership.</w:t>
      </w:r>
    </w:p>
    <w:p w14:paraId="6D0963F8" w14:textId="1E06A031" w:rsidR="00DA3A01" w:rsidRPr="00A171A6" w:rsidRDefault="009653E1"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 xml:space="preserve">2. </w:t>
      </w:r>
      <w:r w:rsidR="00985904" w:rsidRPr="00A171A6">
        <w:rPr>
          <w:rFonts w:ascii="Times New Roman" w:hAnsi="Times New Roman" w:cs="Times New Roman"/>
          <w:b/>
          <w:sz w:val="24"/>
          <w:szCs w:val="24"/>
        </w:rPr>
        <w:t xml:space="preserve">How can the article you found be related to </w:t>
      </w:r>
      <w:r w:rsidR="00EA2F7E" w:rsidRPr="00A171A6">
        <w:rPr>
          <w:rFonts w:ascii="Times New Roman" w:hAnsi="Times New Roman" w:cs="Times New Roman"/>
          <w:b/>
          <w:sz w:val="24"/>
          <w:szCs w:val="24"/>
        </w:rPr>
        <w:t xml:space="preserve">Chapters 22 and 23 </w:t>
      </w:r>
      <w:r w:rsidR="007B6270" w:rsidRPr="00A171A6">
        <w:rPr>
          <w:rFonts w:ascii="Times New Roman" w:hAnsi="Times New Roman" w:cs="Times New Roman"/>
          <w:b/>
          <w:sz w:val="24"/>
          <w:szCs w:val="24"/>
        </w:rPr>
        <w:t>in your eT</w:t>
      </w:r>
      <w:r w:rsidR="00985904" w:rsidRPr="00A171A6">
        <w:rPr>
          <w:rFonts w:ascii="Times New Roman" w:hAnsi="Times New Roman" w:cs="Times New Roman"/>
          <w:b/>
          <w:sz w:val="24"/>
          <w:szCs w:val="24"/>
        </w:rPr>
        <w:t xml:space="preserve">ext, </w:t>
      </w:r>
      <w:r w:rsidR="00985904" w:rsidRPr="00A171A6">
        <w:rPr>
          <w:rFonts w:ascii="Times New Roman" w:hAnsi="Times New Roman" w:cs="Times New Roman"/>
          <w:b/>
          <w:i/>
          <w:sz w:val="24"/>
          <w:szCs w:val="24"/>
        </w:rPr>
        <w:t>Greening Your Home</w:t>
      </w:r>
      <w:r w:rsidR="00985904" w:rsidRPr="00A171A6">
        <w:rPr>
          <w:rFonts w:ascii="Times New Roman" w:hAnsi="Times New Roman" w:cs="Times New Roman"/>
          <w:b/>
          <w:sz w:val="24"/>
          <w:szCs w:val="24"/>
        </w:rPr>
        <w:t>?</w:t>
      </w:r>
    </w:p>
    <w:p w14:paraId="0A34F272" w14:textId="77777777" w:rsidR="00A171A6" w:rsidRDefault="00567656"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 xml:space="preserve">This article focuses primarily on the aspects related to the green power partnership which creates a direct link with the chapters as they are also discussing the benefits to using green power. </w:t>
      </w:r>
    </w:p>
    <w:p w14:paraId="2CEBEFCA" w14:textId="2C45B6B6" w:rsidR="005F353A" w:rsidRPr="00A171A6" w:rsidRDefault="005F353A" w:rsidP="00A171A6">
      <w:pPr>
        <w:spacing w:line="480" w:lineRule="auto"/>
        <w:rPr>
          <w:rFonts w:ascii="Times New Roman" w:hAnsi="Times New Roman" w:cs="Times New Roman"/>
          <w:sz w:val="24"/>
          <w:szCs w:val="24"/>
        </w:rPr>
      </w:pPr>
      <w:r w:rsidRPr="00A171A6">
        <w:rPr>
          <w:rFonts w:ascii="Times New Roman" w:hAnsi="Times New Roman" w:cs="Times New Roman"/>
          <w:b/>
          <w:sz w:val="24"/>
          <w:szCs w:val="24"/>
        </w:rPr>
        <w:t xml:space="preserve">3. Find 5 words in the article with which you are unfamiliar and define them (the words don’t have to be just scientific words): </w:t>
      </w:r>
    </w:p>
    <w:p w14:paraId="1BA4949F" w14:textId="66DC7D40" w:rsidR="000F6323" w:rsidRPr="00A171A6" w:rsidRDefault="00BB3A7B"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lastRenderedPageBreak/>
        <w:t>Hydropower</w:t>
      </w:r>
    </w:p>
    <w:p w14:paraId="2BADEC96" w14:textId="0588AD78" w:rsidR="007621D2" w:rsidRPr="00A171A6" w:rsidRDefault="007621D2"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Hydropower is the process of converting the flowing water into electrical energy. It is referred as a renewable source due to the fact that the water cycle is continuously working due to the sun.</w:t>
      </w:r>
    </w:p>
    <w:p w14:paraId="2E936027" w14:textId="181C16BC" w:rsidR="00BB3A7B" w:rsidRPr="00A171A6" w:rsidRDefault="00BB3A7B"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Biomass</w:t>
      </w:r>
    </w:p>
    <w:p w14:paraId="67737AE1" w14:textId="5D9BA80E" w:rsidR="007621D2" w:rsidRPr="00A171A6" w:rsidRDefault="007621D2"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Biomass is an organic matter used for the purpose of generating electricity in power stations</w:t>
      </w:r>
    </w:p>
    <w:p w14:paraId="6B3EFD94" w14:textId="53C0EB44" w:rsidR="00C216AF" w:rsidRPr="00A171A6" w:rsidRDefault="00A171A6"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Photovoltaic</w:t>
      </w:r>
    </w:p>
    <w:p w14:paraId="378B14ED" w14:textId="35FEFEF3" w:rsidR="007621D2" w:rsidRPr="00A171A6" w:rsidRDefault="007621D2"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 xml:space="preserve">It is a process used to generate electricity through solar panels with the energy consumed from the sunlight. </w:t>
      </w:r>
    </w:p>
    <w:p w14:paraId="70B64646" w14:textId="43636CA9" w:rsidR="000F6323" w:rsidRPr="00A171A6" w:rsidRDefault="00C216AF"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Kilowatt</w:t>
      </w:r>
    </w:p>
    <w:p w14:paraId="12878F11" w14:textId="3C329538" w:rsidR="007621D2" w:rsidRPr="00A171A6" w:rsidRDefault="007621D2"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 xml:space="preserve">Kilowatt </w:t>
      </w:r>
      <w:r w:rsidR="00930A50" w:rsidRPr="00A171A6">
        <w:rPr>
          <w:rFonts w:ascii="Times New Roman" w:hAnsi="Times New Roman" w:cs="Times New Roman"/>
          <w:sz w:val="24"/>
          <w:szCs w:val="24"/>
        </w:rPr>
        <w:t>is a m</w:t>
      </w:r>
      <w:r w:rsidRPr="00A171A6">
        <w:rPr>
          <w:rFonts w:ascii="Times New Roman" w:hAnsi="Times New Roman" w:cs="Times New Roman"/>
          <w:sz w:val="24"/>
          <w:szCs w:val="24"/>
        </w:rPr>
        <w:t xml:space="preserve">easurement </w:t>
      </w:r>
      <w:r w:rsidR="00930A50" w:rsidRPr="00A171A6">
        <w:rPr>
          <w:rFonts w:ascii="Times New Roman" w:hAnsi="Times New Roman" w:cs="Times New Roman"/>
          <w:sz w:val="24"/>
          <w:szCs w:val="24"/>
        </w:rPr>
        <w:t>which is used to denote one thousand watts of electricity</w:t>
      </w:r>
    </w:p>
    <w:p w14:paraId="1BB2DE26" w14:textId="58DFF786" w:rsidR="000F6323" w:rsidRPr="00A171A6" w:rsidRDefault="00C216AF"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Procure</w:t>
      </w:r>
    </w:p>
    <w:p w14:paraId="38010EE1" w14:textId="2B0E7276" w:rsidR="000F6323" w:rsidRPr="00A171A6" w:rsidRDefault="00930A50"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To persuade someone in order to perform something</w:t>
      </w:r>
    </w:p>
    <w:p w14:paraId="073E3F41" w14:textId="4A3AA85B" w:rsidR="004166CA" w:rsidRPr="00A171A6" w:rsidRDefault="00F93041"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4</w:t>
      </w:r>
      <w:r w:rsidR="009653E1" w:rsidRPr="00A171A6">
        <w:rPr>
          <w:rFonts w:ascii="Times New Roman" w:hAnsi="Times New Roman" w:cs="Times New Roman"/>
          <w:b/>
          <w:sz w:val="24"/>
          <w:szCs w:val="24"/>
        </w:rPr>
        <w:t xml:space="preserve">. </w:t>
      </w:r>
      <w:r w:rsidR="004166CA" w:rsidRPr="00A171A6">
        <w:rPr>
          <w:rFonts w:ascii="Times New Roman" w:hAnsi="Times New Roman" w:cs="Times New Roman"/>
          <w:b/>
          <w:sz w:val="24"/>
          <w:szCs w:val="24"/>
        </w:rPr>
        <w:t xml:space="preserve">What was your opinion of </w:t>
      </w:r>
      <w:r w:rsidRPr="00A171A6">
        <w:rPr>
          <w:rFonts w:ascii="Times New Roman" w:hAnsi="Times New Roman" w:cs="Times New Roman"/>
          <w:b/>
          <w:sz w:val="24"/>
          <w:szCs w:val="24"/>
        </w:rPr>
        <w:t xml:space="preserve">the article? </w:t>
      </w:r>
      <w:r w:rsidR="004166CA" w:rsidRPr="00A171A6">
        <w:rPr>
          <w:rFonts w:ascii="Times New Roman" w:hAnsi="Times New Roman" w:cs="Times New Roman"/>
          <w:b/>
          <w:sz w:val="24"/>
          <w:szCs w:val="24"/>
        </w:rPr>
        <w:t>Did the author do a good job at presenting the informatio</w:t>
      </w:r>
      <w:r w:rsidRPr="00A171A6">
        <w:rPr>
          <w:rFonts w:ascii="Times New Roman" w:hAnsi="Times New Roman" w:cs="Times New Roman"/>
          <w:b/>
          <w:sz w:val="24"/>
          <w:szCs w:val="24"/>
        </w:rPr>
        <w:t>n? Did</w:t>
      </w:r>
      <w:r w:rsidR="0071141C" w:rsidRPr="00A171A6">
        <w:rPr>
          <w:rFonts w:ascii="Times New Roman" w:hAnsi="Times New Roman" w:cs="Times New Roman"/>
          <w:b/>
          <w:sz w:val="24"/>
          <w:szCs w:val="24"/>
        </w:rPr>
        <w:t xml:space="preserve"> he/she NOT do a good job?</w:t>
      </w:r>
      <w:r w:rsidRPr="00A171A6">
        <w:rPr>
          <w:rFonts w:ascii="Times New Roman" w:hAnsi="Times New Roman" w:cs="Times New Roman"/>
          <w:b/>
          <w:sz w:val="24"/>
          <w:szCs w:val="24"/>
        </w:rPr>
        <w:t xml:space="preserve"> Explain</w:t>
      </w:r>
      <w:r w:rsidR="004166CA" w:rsidRPr="00A171A6">
        <w:rPr>
          <w:rFonts w:ascii="Times New Roman" w:hAnsi="Times New Roman" w:cs="Times New Roman"/>
          <w:b/>
          <w:sz w:val="24"/>
          <w:szCs w:val="24"/>
        </w:rPr>
        <w:t xml:space="preserve">: </w:t>
      </w:r>
    </w:p>
    <w:p w14:paraId="034FF645" w14:textId="27338317" w:rsidR="0071141C" w:rsidRPr="00A171A6" w:rsidRDefault="00930A50" w:rsidP="00A171A6">
      <w:pPr>
        <w:spacing w:line="480" w:lineRule="auto"/>
        <w:rPr>
          <w:rFonts w:ascii="Times New Roman" w:hAnsi="Times New Roman" w:cs="Times New Roman"/>
          <w:sz w:val="24"/>
          <w:szCs w:val="24"/>
        </w:rPr>
      </w:pPr>
      <w:r w:rsidRPr="00A171A6">
        <w:rPr>
          <w:rFonts w:ascii="Times New Roman" w:hAnsi="Times New Roman" w:cs="Times New Roman"/>
          <w:sz w:val="24"/>
          <w:szCs w:val="24"/>
        </w:rPr>
        <w:t>The article was very well structured; it began with a proper introduction to the topic along with a detailed explanation of what green power partnership is all about. Furthermore it shed light on the benefits of this project for the cities. The author has also included inform</w:t>
      </w:r>
      <w:r w:rsidR="00A171A6">
        <w:rPr>
          <w:rFonts w:ascii="Times New Roman" w:hAnsi="Times New Roman" w:cs="Times New Roman"/>
          <w:sz w:val="24"/>
          <w:szCs w:val="24"/>
        </w:rPr>
        <w:t>ation regarding the communities</w:t>
      </w:r>
      <w:r w:rsidRPr="00A171A6">
        <w:rPr>
          <w:rFonts w:ascii="Times New Roman" w:hAnsi="Times New Roman" w:cs="Times New Roman"/>
          <w:sz w:val="24"/>
          <w:szCs w:val="24"/>
        </w:rPr>
        <w:t xml:space="preserve"> that are taking part in this project and also included information regarding the green </w:t>
      </w:r>
      <w:r w:rsidRPr="00A171A6">
        <w:rPr>
          <w:rFonts w:ascii="Times New Roman" w:hAnsi="Times New Roman" w:cs="Times New Roman"/>
          <w:sz w:val="24"/>
          <w:szCs w:val="24"/>
        </w:rPr>
        <w:lastRenderedPageBreak/>
        <w:t xml:space="preserve">power leadership awards. However one thing that was not included was the reason of foundation for this project and the reason </w:t>
      </w:r>
      <w:r w:rsidR="00A171A6">
        <w:rPr>
          <w:rFonts w:ascii="Times New Roman" w:hAnsi="Times New Roman" w:cs="Times New Roman"/>
          <w:sz w:val="24"/>
          <w:szCs w:val="24"/>
        </w:rPr>
        <w:t>or event behind this initiative.</w:t>
      </w:r>
    </w:p>
    <w:p w14:paraId="0597A3DE" w14:textId="3BAECE5B" w:rsidR="005F353A" w:rsidRPr="00A171A6" w:rsidRDefault="0071141C"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5. Please list 2-3 important facts in the article that you ALREADY KNEW. And then list 2-3 important facts that you DID NOT ALREADY KNOW.</w:t>
      </w:r>
    </w:p>
    <w:p w14:paraId="38BC6D3D" w14:textId="54F3FC9D" w:rsidR="00F17E00" w:rsidRPr="00A171A6" w:rsidRDefault="009C0E36"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FACTS THAT I ALREADY KNEW</w:t>
      </w:r>
    </w:p>
    <w:p w14:paraId="20C840BC" w14:textId="783EE51D" w:rsidR="009C0E36" w:rsidRPr="00A171A6" w:rsidRDefault="009C0E36" w:rsidP="00A171A6">
      <w:pPr>
        <w:pStyle w:val="ListParagraph"/>
        <w:numPr>
          <w:ilvl w:val="0"/>
          <w:numId w:val="1"/>
        </w:numPr>
        <w:spacing w:line="480" w:lineRule="auto"/>
        <w:rPr>
          <w:rFonts w:ascii="Times New Roman" w:hAnsi="Times New Roman" w:cs="Times New Roman"/>
          <w:sz w:val="24"/>
          <w:szCs w:val="24"/>
        </w:rPr>
      </w:pPr>
      <w:r w:rsidRPr="00A171A6">
        <w:rPr>
          <w:rFonts w:ascii="Times New Roman" w:hAnsi="Times New Roman" w:cs="Times New Roman"/>
          <w:sz w:val="24"/>
          <w:szCs w:val="24"/>
        </w:rPr>
        <w:t>For many municipalities electricity is the main source of greenhouse gas emissions</w:t>
      </w:r>
    </w:p>
    <w:p w14:paraId="1FE879DB" w14:textId="17573C13" w:rsidR="009C0E36" w:rsidRPr="00A171A6" w:rsidRDefault="009C0E36" w:rsidP="00A171A6">
      <w:pPr>
        <w:pStyle w:val="ListParagraph"/>
        <w:numPr>
          <w:ilvl w:val="0"/>
          <w:numId w:val="1"/>
        </w:numPr>
        <w:spacing w:line="480" w:lineRule="auto"/>
        <w:rPr>
          <w:rFonts w:ascii="Times New Roman" w:hAnsi="Times New Roman" w:cs="Times New Roman"/>
          <w:sz w:val="24"/>
          <w:szCs w:val="24"/>
        </w:rPr>
      </w:pPr>
      <w:r w:rsidRPr="00A171A6">
        <w:rPr>
          <w:rFonts w:ascii="Times New Roman" w:hAnsi="Times New Roman" w:cs="Times New Roman"/>
          <w:sz w:val="24"/>
          <w:szCs w:val="24"/>
        </w:rPr>
        <w:t>Green power partnership is helpful in saving time, efforts and cost.</w:t>
      </w:r>
    </w:p>
    <w:p w14:paraId="0EACC02A" w14:textId="5612F05C" w:rsidR="002804A8" w:rsidRPr="00A171A6" w:rsidRDefault="002804A8" w:rsidP="00A171A6">
      <w:pPr>
        <w:pStyle w:val="ListParagraph"/>
        <w:numPr>
          <w:ilvl w:val="0"/>
          <w:numId w:val="1"/>
        </w:numPr>
        <w:spacing w:line="480" w:lineRule="auto"/>
        <w:rPr>
          <w:rFonts w:ascii="Times New Roman" w:hAnsi="Times New Roman" w:cs="Times New Roman"/>
          <w:sz w:val="24"/>
          <w:szCs w:val="24"/>
        </w:rPr>
      </w:pPr>
      <w:r w:rsidRPr="00A171A6">
        <w:rPr>
          <w:rFonts w:ascii="Times New Roman" w:hAnsi="Times New Roman" w:cs="Times New Roman"/>
          <w:sz w:val="24"/>
          <w:szCs w:val="24"/>
        </w:rPr>
        <w:t>Green power is energy that is generated through renewable energy sources</w:t>
      </w:r>
    </w:p>
    <w:p w14:paraId="5D8F13B5" w14:textId="68C676CB" w:rsidR="009C0E36" w:rsidRPr="00A171A6" w:rsidRDefault="009C0E36" w:rsidP="00A171A6">
      <w:pPr>
        <w:spacing w:line="480" w:lineRule="auto"/>
        <w:rPr>
          <w:rFonts w:ascii="Times New Roman" w:hAnsi="Times New Roman" w:cs="Times New Roman"/>
          <w:b/>
          <w:sz w:val="24"/>
          <w:szCs w:val="24"/>
        </w:rPr>
      </w:pPr>
      <w:r w:rsidRPr="00A171A6">
        <w:rPr>
          <w:rFonts w:ascii="Times New Roman" w:hAnsi="Times New Roman" w:cs="Times New Roman"/>
          <w:b/>
          <w:sz w:val="24"/>
          <w:szCs w:val="24"/>
        </w:rPr>
        <w:t>FACTS THAT I DID NOT ALREADY KNOW</w:t>
      </w:r>
    </w:p>
    <w:p w14:paraId="2F9BE672" w14:textId="77777777" w:rsidR="002804A8" w:rsidRPr="00A171A6" w:rsidRDefault="002804A8" w:rsidP="00A171A6">
      <w:pPr>
        <w:pStyle w:val="ListParagraph"/>
        <w:numPr>
          <w:ilvl w:val="0"/>
          <w:numId w:val="2"/>
        </w:numPr>
        <w:spacing w:line="480" w:lineRule="auto"/>
        <w:rPr>
          <w:rFonts w:ascii="Times New Roman" w:hAnsi="Times New Roman" w:cs="Times New Roman"/>
          <w:sz w:val="24"/>
          <w:szCs w:val="24"/>
        </w:rPr>
      </w:pPr>
      <w:r w:rsidRPr="00A171A6">
        <w:rPr>
          <w:rFonts w:ascii="Times New Roman" w:hAnsi="Times New Roman" w:cs="Times New Roman"/>
          <w:sz w:val="24"/>
          <w:szCs w:val="24"/>
        </w:rPr>
        <w:t>It is a voluntary program inaugurated to promote the use of green power</w:t>
      </w:r>
    </w:p>
    <w:p w14:paraId="08EED02D" w14:textId="77777777" w:rsidR="00A171A6" w:rsidRPr="00A171A6" w:rsidRDefault="002804A8" w:rsidP="00A171A6">
      <w:pPr>
        <w:pStyle w:val="ListParagraph"/>
        <w:numPr>
          <w:ilvl w:val="0"/>
          <w:numId w:val="2"/>
        </w:numPr>
        <w:spacing w:line="480" w:lineRule="auto"/>
        <w:rPr>
          <w:rFonts w:ascii="Times New Roman" w:hAnsi="Times New Roman" w:cs="Times New Roman"/>
          <w:sz w:val="24"/>
          <w:szCs w:val="24"/>
        </w:rPr>
      </w:pPr>
      <w:r w:rsidRPr="00A171A6">
        <w:rPr>
          <w:rFonts w:ascii="Times New Roman" w:hAnsi="Times New Roman" w:cs="Times New Roman"/>
          <w:sz w:val="24"/>
          <w:szCs w:val="24"/>
        </w:rPr>
        <w:t>Nearly 1300 organizations are green power partners which includes more than 100 local government partners as well</w:t>
      </w:r>
    </w:p>
    <w:p w14:paraId="10B673A1" w14:textId="4CB4F529" w:rsidR="002804A8" w:rsidRPr="00A171A6" w:rsidRDefault="002804A8" w:rsidP="00A171A6">
      <w:pPr>
        <w:pStyle w:val="ListParagraph"/>
        <w:numPr>
          <w:ilvl w:val="0"/>
          <w:numId w:val="2"/>
        </w:numPr>
        <w:spacing w:line="480" w:lineRule="auto"/>
        <w:rPr>
          <w:rFonts w:ascii="Times New Roman" w:hAnsi="Times New Roman" w:cs="Times New Roman"/>
          <w:sz w:val="24"/>
          <w:szCs w:val="24"/>
        </w:rPr>
      </w:pPr>
      <w:r w:rsidRPr="00A171A6">
        <w:rPr>
          <w:rFonts w:ascii="Times New Roman" w:hAnsi="Times New Roman" w:cs="Times New Roman"/>
          <w:sz w:val="24"/>
          <w:szCs w:val="24"/>
        </w:rPr>
        <w:t>Local government partners are consuming 2.1 billion kilowatt-hours of green power which is more</w:t>
      </w:r>
      <w:r w:rsidR="00A171A6" w:rsidRPr="00A171A6">
        <w:rPr>
          <w:rFonts w:ascii="Times New Roman" w:hAnsi="Times New Roman" w:cs="Times New Roman"/>
          <w:sz w:val="24"/>
          <w:szCs w:val="24"/>
        </w:rPr>
        <w:t xml:space="preserve"> </w:t>
      </w:r>
      <w:r w:rsidRPr="00A171A6">
        <w:rPr>
          <w:rFonts w:ascii="Times New Roman" w:hAnsi="Times New Roman" w:cs="Times New Roman"/>
          <w:sz w:val="24"/>
          <w:szCs w:val="24"/>
        </w:rPr>
        <w:t xml:space="preserve">than 10% of their total partnership </w:t>
      </w:r>
    </w:p>
    <w:p w14:paraId="02D95060" w14:textId="77777777" w:rsidR="002804A8" w:rsidRPr="00A171A6" w:rsidRDefault="002804A8" w:rsidP="00A171A6">
      <w:pPr>
        <w:spacing w:line="480" w:lineRule="auto"/>
        <w:rPr>
          <w:rFonts w:ascii="Times New Roman" w:hAnsi="Times New Roman" w:cs="Times New Roman"/>
          <w:sz w:val="24"/>
          <w:szCs w:val="24"/>
        </w:rPr>
      </w:pPr>
    </w:p>
    <w:p w14:paraId="25761D12" w14:textId="77777777" w:rsidR="005F353A" w:rsidRDefault="005F353A">
      <w:pPr>
        <w:rPr>
          <w:b/>
        </w:rPr>
      </w:pPr>
    </w:p>
    <w:p w14:paraId="79007D59" w14:textId="77777777" w:rsidR="00DA3A01" w:rsidRDefault="00DA3A01">
      <w:pPr>
        <w:rPr>
          <w:b/>
        </w:rPr>
      </w:pPr>
    </w:p>
    <w:p w14:paraId="272FC51C" w14:textId="77777777" w:rsidR="00F17E00" w:rsidRDefault="00F17E00"/>
    <w:p w14:paraId="22D5A65C" w14:textId="77777777" w:rsidR="00DA3A01" w:rsidRPr="00DA3A01" w:rsidRDefault="00DA3A01"/>
    <w:sectPr w:rsidR="00DA3A01" w:rsidRPr="00DA3A01" w:rsidSect="000F6323">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DFFBCE" w14:textId="77777777" w:rsidR="00D9598D" w:rsidRDefault="00D9598D" w:rsidP="000F6323">
      <w:pPr>
        <w:spacing w:after="0" w:line="240" w:lineRule="auto"/>
      </w:pPr>
      <w:r>
        <w:separator/>
      </w:r>
    </w:p>
  </w:endnote>
  <w:endnote w:type="continuationSeparator" w:id="0">
    <w:p w14:paraId="29F678D7" w14:textId="77777777" w:rsidR="00D9598D" w:rsidRDefault="00D9598D" w:rsidP="000F63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839513" w14:textId="77777777" w:rsidR="00D9598D" w:rsidRDefault="00D9598D" w:rsidP="000F6323">
      <w:pPr>
        <w:spacing w:after="0" w:line="240" w:lineRule="auto"/>
      </w:pPr>
      <w:r>
        <w:separator/>
      </w:r>
    </w:p>
  </w:footnote>
  <w:footnote w:type="continuationSeparator" w:id="0">
    <w:p w14:paraId="741DD4B9" w14:textId="77777777" w:rsidR="00D9598D" w:rsidRDefault="00D9598D" w:rsidP="000F63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5E602B" w14:textId="58917092" w:rsidR="000F6323" w:rsidRPr="000F6323" w:rsidRDefault="00EA2F7E" w:rsidP="000F6323">
    <w:pPr>
      <w:spacing w:line="240" w:lineRule="auto"/>
      <w:jc w:val="center"/>
      <w:rPr>
        <w:b/>
        <w:sz w:val="32"/>
        <w:szCs w:val="32"/>
      </w:rPr>
    </w:pPr>
    <w:r>
      <w:rPr>
        <w:b/>
        <w:sz w:val="32"/>
        <w:szCs w:val="32"/>
      </w:rPr>
      <w:t>Climate Change</w:t>
    </w:r>
    <w:r w:rsidR="000F6323" w:rsidRPr="000F6323">
      <w:rPr>
        <w:b/>
        <w:sz w:val="32"/>
        <w:szCs w:val="32"/>
      </w:rPr>
      <w:t xml:space="preserve"> Article Review Assignment</w:t>
    </w:r>
  </w:p>
  <w:p w14:paraId="0A4C78F0" w14:textId="12F7FC32" w:rsidR="000F6323" w:rsidRPr="000F6323" w:rsidRDefault="000F6323" w:rsidP="000F6323">
    <w:pPr>
      <w:spacing w:line="240" w:lineRule="auto"/>
      <w:jc w:val="center"/>
      <w:rPr>
        <w:b/>
      </w:rPr>
    </w:pPr>
    <w:r w:rsidRPr="000F6323">
      <w:rPr>
        <w:b/>
      </w:rPr>
      <w:t>(Sustainable Solu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784BB9"/>
    <w:multiLevelType w:val="hybridMultilevel"/>
    <w:tmpl w:val="68C49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52D613C"/>
    <w:multiLevelType w:val="hybridMultilevel"/>
    <w:tmpl w:val="ED543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DY2NzA2M7E0NTVX0lEKTi0uzszPAykwrAUAkpn96iwAAAA="/>
  </w:docVars>
  <w:rsids>
    <w:rsidRoot w:val="00DA3A01"/>
    <w:rsid w:val="00013118"/>
    <w:rsid w:val="0007307A"/>
    <w:rsid w:val="000F6323"/>
    <w:rsid w:val="00141C89"/>
    <w:rsid w:val="002804A8"/>
    <w:rsid w:val="003147EA"/>
    <w:rsid w:val="0034022F"/>
    <w:rsid w:val="004166CA"/>
    <w:rsid w:val="00457E9A"/>
    <w:rsid w:val="00567656"/>
    <w:rsid w:val="005F353A"/>
    <w:rsid w:val="0071141C"/>
    <w:rsid w:val="007621D2"/>
    <w:rsid w:val="007B6270"/>
    <w:rsid w:val="0082435A"/>
    <w:rsid w:val="00871734"/>
    <w:rsid w:val="00930A50"/>
    <w:rsid w:val="009653E1"/>
    <w:rsid w:val="00985904"/>
    <w:rsid w:val="009C0E36"/>
    <w:rsid w:val="00A171A6"/>
    <w:rsid w:val="00B43ACA"/>
    <w:rsid w:val="00B83120"/>
    <w:rsid w:val="00BB3A7B"/>
    <w:rsid w:val="00C216AF"/>
    <w:rsid w:val="00D15175"/>
    <w:rsid w:val="00D9598D"/>
    <w:rsid w:val="00DA3A01"/>
    <w:rsid w:val="00DA6824"/>
    <w:rsid w:val="00EA2F7E"/>
    <w:rsid w:val="00F17E00"/>
    <w:rsid w:val="00F930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DE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3E1"/>
    <w:pPr>
      <w:ind w:left="720"/>
      <w:contextualSpacing/>
    </w:pPr>
  </w:style>
  <w:style w:type="paragraph" w:styleId="Header">
    <w:name w:val="header"/>
    <w:basedOn w:val="Normal"/>
    <w:link w:val="HeaderChar"/>
    <w:uiPriority w:val="99"/>
    <w:unhideWhenUsed/>
    <w:rsid w:val="000F63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F6323"/>
  </w:style>
  <w:style w:type="paragraph" w:styleId="Footer">
    <w:name w:val="footer"/>
    <w:basedOn w:val="Normal"/>
    <w:link w:val="FooterChar"/>
    <w:uiPriority w:val="99"/>
    <w:unhideWhenUsed/>
    <w:rsid w:val="000F63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F6323"/>
  </w:style>
  <w:style w:type="character" w:styleId="Hyperlink">
    <w:name w:val="Hyperlink"/>
    <w:basedOn w:val="DefaultParagraphFont"/>
    <w:uiPriority w:val="99"/>
    <w:unhideWhenUsed/>
    <w:rsid w:val="00B43AC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3E1"/>
    <w:pPr>
      <w:ind w:left="720"/>
      <w:contextualSpacing/>
    </w:pPr>
  </w:style>
  <w:style w:type="paragraph" w:styleId="Header">
    <w:name w:val="header"/>
    <w:basedOn w:val="Normal"/>
    <w:link w:val="HeaderChar"/>
    <w:uiPriority w:val="99"/>
    <w:unhideWhenUsed/>
    <w:rsid w:val="000F63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F6323"/>
  </w:style>
  <w:style w:type="paragraph" w:styleId="Footer">
    <w:name w:val="footer"/>
    <w:basedOn w:val="Normal"/>
    <w:link w:val="FooterChar"/>
    <w:uiPriority w:val="99"/>
    <w:unhideWhenUsed/>
    <w:rsid w:val="000F63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F6323"/>
  </w:style>
  <w:style w:type="character" w:styleId="Hyperlink">
    <w:name w:val="Hyperlink"/>
    <w:basedOn w:val="DefaultParagraphFont"/>
    <w:uiPriority w:val="99"/>
    <w:unhideWhenUsed/>
    <w:rsid w:val="00B43AC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5998321">
      <w:bodyDiv w:val="1"/>
      <w:marLeft w:val="0"/>
      <w:marRight w:val="0"/>
      <w:marTop w:val="0"/>
      <w:marBottom w:val="0"/>
      <w:divBdr>
        <w:top w:val="none" w:sz="0" w:space="0" w:color="auto"/>
        <w:left w:val="none" w:sz="0" w:space="0" w:color="auto"/>
        <w:bottom w:val="none" w:sz="0" w:space="0" w:color="auto"/>
        <w:right w:val="none" w:sz="0" w:space="0" w:color="auto"/>
      </w:divBdr>
      <w:divsChild>
        <w:div w:id="353187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lc.org/article/epas-green-power-partnership-helping-cities-fight-climate-change-by-supporting-renewable-0"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Berkeley College</Company>
  <LinksUpToDate>false</LinksUpToDate>
  <CharactersWithSpaces>3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sme Escorcia</dc:creator>
  <cp:lastModifiedBy>Morning</cp:lastModifiedBy>
  <cp:revision>2</cp:revision>
  <dcterms:created xsi:type="dcterms:W3CDTF">2019-02-21T10:45:00Z</dcterms:created>
  <dcterms:modified xsi:type="dcterms:W3CDTF">2019-02-21T10:45:00Z</dcterms:modified>
</cp:coreProperties>
</file>